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Cover</w:t>
      </w:r>
      <w:r>
        <w:t xml:space="preserve"> </w:t>
      </w:r>
      <w:r>
        <w:t xml:space="preserve">Letter</w:t>
      </w:r>
      <w:r>
        <w:t xml:space="preserve"> </w:t>
      </w:r>
      <w:r>
        <w:t xml:space="preserve">for</w:t>
      </w:r>
      <w:r>
        <w:t xml:space="preserve"> </w:t>
      </w:r>
      <w:r>
        <w:t xml:space="preserve">Canada</w:t>
      </w:r>
      <w:r>
        <w:t xml:space="preserve"> </w:t>
      </w:r>
      <w:r>
        <w:t xml:space="preserve">Montreal</w:t>
      </w:r>
    </w:p>
    <w:bookmarkStart w:id="20" w:name="Xfd2616abd39676df33aea285baa88911b6d8580"/>
    <w:p>
      <w:pPr>
        <w:pStyle w:val="Heading1"/>
      </w:pPr>
      <w:r>
        <w:t xml:space="preserve">Cover Letter for Musician Position in Canada Montreal</w:t>
      </w:r>
    </w:p>
    <w:p>
      <w:pPr>
        <w:pStyle w:val="FirstParagraph"/>
      </w:pPr>
      <w:r>
        <w:t xml:space="preserve">Dear [Hiring Manager's Name],</w:t>
      </w:r>
    </w:p>
    <w:p>
      <w:pPr>
        <w:pStyle w:val="BodyText"/>
      </w:pPr>
      <w:r>
        <w:t xml:space="preserve">I am writing to express my sincere interest in the musician position at your organization in Canada Montreal. As a passionate and dedicated musician with a deep connection to the vibrant cultural landscape of Montreal, I am eager to contribute my talents, creativity, and experience to your team. With years of musical training, performance experience, and a strong commitment to fostering artistic excellence, I believe I would be an invaluable addition to your collaborative environment.</w:t>
      </w:r>
    </w:p>
    <w:p>
      <w:pPr>
        <w:pStyle w:val="BodyText"/>
      </w:pPr>
      <w:r>
        <w:t xml:space="preserve">As a musician who has spent over [X years] honing my craft in both academic and professional settings, I have developed a unique ability to blend technical proficiency with emotional expression. Whether performing in intimate venues or larger stages, my goal is always to connect with the audience through music that resonates on a personal and universal level. My journey as a musician has been shaped by diverse influences, from classical compositions to contemporary genres, allowing me to adapt and innovate in any musical setting. This versatility is particularly relevant in Montreal, a city known for its eclectic music scene that thrives on creativity and cross-genre collaboration.</w:t>
      </w:r>
    </w:p>
    <w:p>
      <w:pPr>
        <w:pStyle w:val="BodyText"/>
      </w:pPr>
      <w:r>
        <w:t xml:space="preserve">Montreal’s rich cultural heritage and dynamic artistic community have always been a source of inspiration for me. The city’s reputation as a hub for jazz, indie rock, electronic music, and experimental soundscapes aligns perfectly with my own artistic vision. I have long admired how Montreal’s musicians create spaces where innovation flourishes, and I am eager to contribute to this legacy. Whether it’s through live performances, workshops, or community engagement initiatives, I aim to bring a fresh perspective while respecting the traditions that make Montreal’s music scene so unique.</w:t>
      </w:r>
    </w:p>
    <w:p>
      <w:pPr>
        <w:pStyle w:val="BodyText"/>
      </w:pPr>
      <w:r>
        <w:t xml:space="preserve">My musical background includes formal training in [specific instrument or genre], as well as experience performing with [mention ensembles, bands, or projects]. I have also participated in numerous festivals and events that celebrate Montreal’s artistic diversity, such as the [mention specific festival, e.g., "Montreal International Jazz Festival" or "Solidays"]. These experiences have not only sharpened my skills but also deepened my understanding of how music can bridge cultural divides and bring people together. I am particularly drawn to your organization’s mission to [reference a specific value or goal from the job posting, e.g., "promote emerging talent" or "enhance community engagement through music"], as it reflects my own commitment to using music as a tool for connection and growth.</w:t>
      </w:r>
    </w:p>
    <w:p>
      <w:pPr>
        <w:pStyle w:val="BodyText"/>
      </w:pPr>
      <w:r>
        <w:t xml:space="preserve">What sets me apart as a musician is my ability to adapt and collaborate. In Montreal’s fast-paced, ever-evolving music scene, the ability to work with others while maintaining a distinct artistic voice is crucial. I have experience leading rehearsals, mentoring younger musicians, and improvising in live settings—skills that I believe will translate well into your organization’s projects. Additionally, my fluency in [mention languages if applicable] allows me to connect with a broader audience and contribute to Montreal’s multicultural identity through music.</w:t>
      </w:r>
    </w:p>
    <w:p>
      <w:pPr>
        <w:pStyle w:val="BodyText"/>
      </w:pPr>
      <w:r>
        <w:t xml:space="preserve">One of the aspects I admire most about Canada Montreal is its openness to innovation and artistic experimentation. As a musician, I am constantly seeking new ways to push boundaries and explore uncharted creative territories. Whether it’s incorporating technology into traditional performances or collaborating with visual artists, I thrive in environments that encourage risk-taking and originality. I am confident that my proactive approach and willingness to embrace challenges would align well with your organization’s goals.</w:t>
      </w:r>
    </w:p>
    <w:p>
      <w:pPr>
        <w:pStyle w:val="BodyText"/>
      </w:pPr>
      <w:r>
        <w:t xml:space="preserve">Beyond technical skills, I bring a strong work ethic and a deep respect for the art of music. In Montreal, where competition is fierce but collaboration is abundant, I have learned the importance of perseverance and adaptability. My ability to remain focused under pressure, meet deadlines, and maintain a high standard of quality ensures that I can contribute effectively to any project. Furthermore, my experience in [mention specific roles such as "sound engineering," "music production," or "community outreach"] has equipped me with the organizational skills necessary to support both creative and logistical aspects of your work.</w:t>
      </w:r>
    </w:p>
    <w:p>
      <w:pPr>
        <w:pStyle w:val="BodyText"/>
      </w:pPr>
      <w:r>
        <w:t xml:space="preserve">I am particularly excited about the opportunity to work in Canada Montreal, a city that is not only a cultural capital but also a place where music is deeply intertwined with daily life. From street performers on Rue St-Paul to world-renowned orchestras, Montreal’s music scene is a living testament to the power of art. I would be honored to contribute my talents to this legacy and help your organization continue its mission of inspiring audiences through exceptional musical experiences.</w:t>
      </w:r>
    </w:p>
    <w:p>
      <w:pPr>
        <w:pStyle w:val="BodyText"/>
      </w:pPr>
      <w:r>
        <w:t xml:space="preserve">Thank you for considering my application. I would welcome the opportunity to discuss how my background, skills, and passion for music align with your needs. Please feel free to contact me at [your phone number] or [your email address] at your earliest convenience. I look forward to the possibility of contributing to the vibrant musical landscape of Canada Montreal.</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Cover Letter for Canada Montreal</dc:title>
  <dc:creator/>
  <dc:language>en</dc:language>
  <cp:keywords/>
  <dcterms:created xsi:type="dcterms:W3CDTF">2026-07-21T05:03:30Z</dcterms:created>
  <dcterms:modified xsi:type="dcterms:W3CDTF">2026-07-21T05:03:30Z</dcterms:modified>
</cp:coreProperties>
</file>

<file path=docProps/custom.xml><?xml version="1.0" encoding="utf-8"?>
<Properties xmlns="http://schemas.openxmlformats.org/officeDocument/2006/custom-properties" xmlns:vt="http://schemas.openxmlformats.org/officeDocument/2006/docPropsVTypes"/>
</file>